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รายการจับตาสถานการณ์</w:t>
      </w:r>
      <w:r>
        <w:t xml:space="preserve"> </w:t>
      </w: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10.30-12.00</w:t>
      </w:r>
      <w:r>
        <w:t xml:space="preserve"> </w:t>
      </w:r>
      <w:r>
        <w:t xml:space="preserve">น.</w:t>
      </w:r>
      <w:r>
        <w:t xml:space="preserve"> </w:t>
      </w:r>
      <w:r>
        <w:t xml:space="preserve">1308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ุคคลอันตราย พี่กำลังกลับ ยังไงทำงานแล้วเพิ่งถึงเวลาเดี๋ยวไปดูกันชัดๆ กินเหล้ากันอยู่แล้วเราก็ต้องจำได้ว่าเขาพูดอะไร Good Night ใช่ครับ iPhone กระจก ไม่ค่อยมีปัญหาเท่าไหร่ครับ สวนน้ำโขงที่ไหลผ่านจังหวัดนครปฐมใกล้ล้นตลิ่งเต็มทีแล้วค่ะ นาข้าวบริเวณ บ้านนาเพียง อำเภอศรีสงครามจังหวัด นครพนม เนื้อที่ประมาณ 1000 ไร่ น้ำท่วมมาประมาณ 1 สัปดาห์ แนะนำ ตีนะ จะออกหูเดียว ว่าในชีวิตจริงเรา เหมือนเรา ไม่รู้ว่า ใช่เรา ใช่ ไม่ได้เลยซีเรียสมาก กลับดึกเหมือนกัน เปล่าหรือว่า หรือว่าเราพูด เมื่อกี้ผมพูดเนี่ยผมก็ไม่รู้อ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Revoice + PE รายการจับตาสถานการณ์ Thai PBS 10.30-12.00 น. 13082567</dc:title>
  <dc:creator/>
  <cp:keywords/>
  <dcterms:created xsi:type="dcterms:W3CDTF">2024-08-13T05:07:26Z</dcterms:created>
  <dcterms:modified xsi:type="dcterms:W3CDTF">2024-08-13T05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สิงหาคม 2567 เวลา 10.00 น.</vt:lpwstr>
  </property>
  <property fmtid="{D5CDD505-2E9C-101B-9397-08002B2CF9AE}" pid="3" name="subtitle">
    <vt:lpwstr/>
  </property>
</Properties>
</file>